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p>
      <w:pPr>
        <w:pStyle w:val="FirstParagraph"/>
      </w:pPr>
      <w:r>
        <w:t xml:space="preserve">Your Name</w:t>
      </w:r>
    </w:p>
    <w:p>
      <w:pPr>
        <w:pStyle w:val="BodyText"/>
      </w:pPr>
      <w:r>
        <w:t xml:space="preserve">123 Rue de la Liberté</w:t>
      </w:r>
    </w:p>
    <w:p>
      <w:pPr>
        <w:pStyle w:val="BodyText"/>
      </w:pPr>
      <w:r>
        <w:t xml:space="preserve">75001 Paris, France</w:t>
      </w:r>
    </w:p>
    <w:p>
      <w:pPr>
        <w:pStyle w:val="BodyText"/>
      </w:pPr>
      <w:r>
        <w:t xml:space="preserve">+33 6 12 34 56 78 | your.email@domain.com</w:t>
      </w:r>
    </w:p>
    <w:p>
      <w:pPr>
        <w:pStyle w:val="BodyText"/>
      </w:pPr>
      <w:r>
        <w:t xml:space="preserve">May 15, 2024</w:t>
      </w:r>
    </w:p>
    <w:p>
      <w:pPr>
        <w:pStyle w:val="BodyText"/>
      </w:pPr>
      <w:r>
        <w:t xml:space="preserve">Hiring Manager</w:t>
      </w:r>
    </w:p>
    <w:p>
      <w:pPr>
        <w:pStyle w:val="BodyText"/>
      </w:pPr>
      <w:r>
        <w:t xml:space="preserve">[Company Name]</w:t>
      </w:r>
    </w:p>
    <w:p>
      <w:pPr>
        <w:pStyle w:val="BodyText"/>
      </w:pPr>
      <w:r>
        <w:t xml:space="preserve">45 Avenue des Champs-Élysées</w:t>
      </w:r>
    </w:p>
    <w:p>
      <w:pPr>
        <w:pStyle w:val="BodyText"/>
      </w:pPr>
      <w:r>
        <w:t xml:space="preserve">75008 Paris, France</w:t>
      </w:r>
    </w:p>
    <w:p>
      <w:pPr>
        <w:pStyle w:val="BodyText"/>
      </w:pPr>
      <w:r>
        <w:t xml:space="preserve">Subject: Internship Application for Sales Executive Position</w:t>
      </w:r>
    </w:p>
    <w:p>
      <w:pPr>
        <w:pStyle w:val="BodyText"/>
      </w:pPr>
      <w:r>
        <w:t xml:space="preserve">Dear Hiring Manager,</w:t>
      </w:r>
    </w:p>
    <w:p>
      <w:pPr>
        <w:pStyle w:val="BodyText"/>
      </w:pPr>
      <w:r>
        <w:t xml:space="preserve">As a highly motivated business student at Sciences Po Paris with a specialization in International Marketing and Consumer Behavior, I am writing to express my enthusiastic application for the Sales Executive Internship position within your esteemed organization in France Paris. This</w:t>
      </w:r>
      <w:r>
        <w:t xml:space="preserve"> </w:t>
      </w:r>
      <w:r>
        <w:rPr>
          <w:iCs/>
          <w:i/>
        </w:rPr>
        <w:t xml:space="preserve">Internship Application Letter</w:t>
      </w:r>
      <w:r>
        <w:t xml:space="preserve"> </w:t>
      </w:r>
      <w:r>
        <w:t xml:space="preserve">serves as my formal expression of interest in contributing to your team's success while developing my professional capabilities under the guidance of industry experts in one of Europe's most dynamic business hubs.</w:t>
      </w:r>
    </w:p>
    <w:p>
      <w:pPr>
        <w:pStyle w:val="BodyText"/>
      </w:pPr>
      <w:r>
        <w:t xml:space="preserve">My fascination with sales leadership began during my undergraduate studies when I participated in the annual "Paris Sales Challenge" competition. As part of a multinational student team, we developed and presented a sales strategy for luxury cosmetics targeting Japanese tourists at Le Marais district. This experience crystallized my passion for strategic client acquisition within multicultural environments – a skill directly transferable to your Paris-based operations. The intricacies of selling in France Paris demand cultural intelligence beyond mere language proficiency; it requires understanding the nuanced French appreciation for artisanal quality and personalized service, which I have cultivated through both academic study and immersive experiences.</w:t>
      </w:r>
    </w:p>
    <w:p>
      <w:pPr>
        <w:pStyle w:val="BodyText"/>
      </w:pPr>
      <w:r>
        <w:t xml:space="preserve">My academic background provides a robust foundation for this Sales Executive internship. I recently completed a 6-month project analyzing B2B sales trends in the French tech sector, where I conducted interviews with 15 local companies to identify key challenges in client relationship management. This research revealed that successful sales professionals in France Paris excel through three critical competencies: linguistic precision (beyond basic French – including industry-specific terminology), cultural adaptability when engaging with both Parisian business elites and international clients, and the ability to translate complex solutions into tangible value propositions. I have maintained a 3.9/4.0 GPA while simultaneously managing a student-run sales initiative where I increased campus partnerships by 40% through consultative selling techniques – directly mirroring the strategic approach your Sales Executive role requires.</w:t>
      </w:r>
    </w:p>
    <w:p>
      <w:pPr>
        <w:pStyle w:val="BodyText"/>
      </w:pPr>
      <w:r>
        <w:t xml:space="preserve">What particularly excites me about this opportunity is how it aligns with my career vision for international sales leadership. France Paris represents a unique crossroads where global business strategies meet French cultural traditions of excellence. I have followed your company's innovative expansion into the European luxury market, particularly the recent partnership with French fashion houses to create integrated digital sales experiences. This resonates deeply with my own internship objective: to master how high-value sales teams in France Paris balance traditional client relationship norms with modern omnichannel approaches. My fluency in English, German, and professional French (C1 level), coupled with my certification in Cross-Cultural Negotiation from Institut Français de Commerce Extérieur, positions me to immediately contribute to your diverse client portfolio without requiring additional language training.</w:t>
      </w:r>
    </w:p>
    <w:p>
      <w:pPr>
        <w:pStyle w:val="BodyText"/>
      </w:pPr>
      <w:r>
        <w:t xml:space="preserve">I understand that the Sales Executive role requires more than transactional skills – it demands an understanding of how Parisian business culture values "la relation" (the relationship) as the foundation for all commercial interactions. During my previous internship at a Paris-based startup, I observed how sales representatives built loyalty through personalized follow-ups after fashion show events rather than immediate pitch tactics. This cultural insight is something I have actively practiced by volunteering as a sales ambassador at the Musée d'Orsay's gift shop, where I learned to navigate French clients' preference for detailed product knowledge over aggressive closing techniques. My approach embodies the modern Sales Executive philosophy: focusing on long-term value creation rather than short-term transactions, which aligns perfectly with your company's reputation for client-centric growth.</w:t>
      </w:r>
    </w:p>
    <w:p>
      <w:pPr>
        <w:pStyle w:val="BodyText"/>
      </w:pPr>
      <w:r>
        <w:t xml:space="preserve">The prospect of contributing to your team in France Paris holds profound personal significance. Growing up in a multicultural family (my mother is Vietnamese and my father is French), I've always been fascinated by how cultural context shapes business communication. This internship would be the catalyst for applying my academic knowledge to real-world sales challenges while immersing myself in Parisian business etiquette – from mastering the art of the "apéro" as a relationship-builder to understanding when formal "Madame/Monsieur" addresses are required versus more familiar approaches with established clients. I am particularly eager to learn your company's proprietary CRM system and sales methodologies, which I understand are designed specifically for navigating France Paris' unique market dynamics.</w:t>
      </w:r>
    </w:p>
    <w:p>
      <w:pPr>
        <w:pStyle w:val="BodyText"/>
      </w:pPr>
      <w:r>
        <w:t xml:space="preserve">What sets me apart is my proactive approach to professional development within the sales ecosystem of France Paris. I maintain a dedicated LinkedIn learning group focused on European sales trends, regularly attend networking events at La Cité de la Mode et du Design, and have developed a case study analyzing how French tech companies like BlaBlaCar have scaled their B2B sales operations in Paris. These efforts demonstrate my commitment to staying ahead of market shifts that impact Sales Executive roles across the city. I am confident that my blend of academic rigor, cultural awareness, and practical sales experience will allow me to contribute meaningfully from day one while absorbing the sophisticated sales strategies that make your Paris office a benchmark for excellence.</w:t>
      </w:r>
    </w:p>
    <w:p>
      <w:pPr>
        <w:pStyle w:val="BodyText"/>
      </w:pPr>
      <w:r>
        <w:t xml:space="preserve">The opportunity to grow as a future Sales Executive within your company represents more than just an internship – it is the first essential step in my career path toward becoming a leader who bridges global markets through culturally intelligent sales. I am deeply inspired by your company's commitment to sustainable growth in France Paris, and I am eager to bring my energy, analytical skills, and passion for relationship-based selling to your team. Thank you for considering this</w:t>
      </w:r>
      <w:r>
        <w:t xml:space="preserve"> </w:t>
      </w:r>
      <w:r>
        <w:rPr>
          <w:iCs/>
          <w:i/>
        </w:rPr>
        <w:t xml:space="preserve">Internship Application Letter</w:t>
      </w:r>
      <w:r>
        <w:t xml:space="preserve"> </w:t>
      </w:r>
      <w:r>
        <w:t xml:space="preserve">as part of my journey toward contributing to the vibrant sales landscape of France Paris.</w:t>
      </w:r>
    </w:p>
    <w:p>
      <w:pPr>
        <w:pStyle w:val="BodyText"/>
      </w:pPr>
      <w:r>
        <w:t xml:space="preserve">Sincerely,</w:t>
      </w:r>
      <w:r>
        <w:br/>
      </w:r>
      <w:r>
        <w:br/>
      </w:r>
    </w:p>
    <w:p>
      <w:pPr>
        <w:pStyle w:val="BodyText"/>
      </w:pPr>
      <w:r>
        <w:t xml:space="preserve">[Your Full Name]</w:t>
      </w:r>
      <w:r>
        <w:br/>
      </w:r>
      <w:r>
        <w:t xml:space="preserve">Business Student, Sciences Po Paris</w:t>
      </w:r>
      <w:r>
        <w:br/>
      </w:r>
      <w:r>
        <w:t xml:space="preserve">Certified in International Sales Strategy (INS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1T10:40:31Z</dcterms:created>
  <dcterms:modified xsi:type="dcterms:W3CDTF">2026-07-21T10:40:31Z</dcterms:modified>
</cp:coreProperties>
</file>

<file path=docProps/custom.xml><?xml version="1.0" encoding="utf-8"?>
<Properties xmlns="http://schemas.openxmlformats.org/officeDocument/2006/custom-properties" xmlns:vt="http://schemas.openxmlformats.org/officeDocument/2006/docPropsVTypes"/>
</file>